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BDC2D6" w14:textId="77777777" w:rsidR="00C60758" w:rsidRDefault="00C60758">
      <w:pPr>
        <w:rPr>
          <w:rFonts w:ascii="Arial" w:hAnsi="Arial" w:cs="Arial"/>
          <w:sz w:val="24"/>
          <w:szCs w:val="24"/>
        </w:rPr>
      </w:pPr>
    </w:p>
    <w:p w14:paraId="5CE8789D" w14:textId="6EE6819F" w:rsidR="00C60758" w:rsidRDefault="008C290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eatures Implement</w:t>
      </w:r>
      <w:r w:rsidRPr="00744640">
        <w:rPr>
          <w:rFonts w:ascii="Arial" w:hAnsi="Arial" w:cs="Arial"/>
          <w:b/>
          <w:bCs/>
          <w:sz w:val="24"/>
          <w:szCs w:val="24"/>
        </w:rPr>
        <w:t xml:space="preserve">ed: </w:t>
      </w:r>
      <w:r w:rsidR="00DB0569">
        <w:rPr>
          <w:rFonts w:ascii="Arial" w:hAnsi="Arial" w:cs="Arial"/>
          <w:sz w:val="24"/>
          <w:szCs w:val="24"/>
        </w:rPr>
        <w:t>Four</w:t>
      </w:r>
      <w:r w:rsidR="00A7347F" w:rsidRPr="00744640">
        <w:rPr>
          <w:rFonts w:ascii="Arial" w:hAnsi="Arial" w:cs="Arial"/>
          <w:sz w:val="24"/>
          <w:szCs w:val="24"/>
        </w:rPr>
        <w:t xml:space="preserve"> </w:t>
      </w:r>
      <w:r w:rsidR="00B542A6" w:rsidRPr="00744640">
        <w:rPr>
          <w:rFonts w:ascii="Arial" w:hAnsi="Arial" w:cs="Arial"/>
          <w:sz w:val="24"/>
          <w:szCs w:val="24"/>
        </w:rPr>
        <w:t>(</w:t>
      </w:r>
      <w:r w:rsidR="00DB0569">
        <w:rPr>
          <w:rFonts w:ascii="Arial" w:hAnsi="Arial" w:cs="Arial"/>
          <w:sz w:val="24"/>
          <w:szCs w:val="24"/>
        </w:rPr>
        <w:t>4</w:t>
      </w:r>
      <w:r w:rsidRPr="00744640">
        <w:rPr>
          <w:rFonts w:ascii="Arial" w:hAnsi="Arial" w:cs="Arial"/>
          <w:sz w:val="24"/>
          <w:szCs w:val="24"/>
        </w:rPr>
        <w:t>)</w:t>
      </w:r>
    </w:p>
    <w:p w14:paraId="6EC04FE7" w14:textId="1C07AE0B" w:rsidR="009C4278" w:rsidRPr="00DB0569" w:rsidRDefault="008442C6" w:rsidP="009C4278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olume Slider Bar</w:t>
      </w:r>
    </w:p>
    <w:p w14:paraId="6DACAA72" w14:textId="2460F446" w:rsidR="00DB0569" w:rsidRPr="00DB0569" w:rsidRDefault="00DB0569" w:rsidP="009C4278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it Game</w:t>
      </w:r>
    </w:p>
    <w:p w14:paraId="3687EE02" w14:textId="37634F0D" w:rsidR="00DB0569" w:rsidRPr="00DB0569" w:rsidRDefault="00DB0569" w:rsidP="009C4278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ve Game</w:t>
      </w:r>
    </w:p>
    <w:p w14:paraId="77DC7A2A" w14:textId="5809B558" w:rsidR="00DB0569" w:rsidRPr="00744640" w:rsidRDefault="00DB0569" w:rsidP="009C4278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ad Game</w:t>
      </w:r>
    </w:p>
    <w:p w14:paraId="0D1D0703" w14:textId="529ABA0C" w:rsidR="0029501F" w:rsidRDefault="008C2903" w:rsidP="00744640">
      <w:pPr>
        <w:rPr>
          <w:rFonts w:ascii="Arial" w:hAnsi="Arial" w:cs="Arial"/>
          <w:sz w:val="24"/>
          <w:szCs w:val="24"/>
        </w:rPr>
      </w:pPr>
      <w:r w:rsidRPr="0029501F">
        <w:rPr>
          <w:rFonts w:ascii="Arial" w:hAnsi="Arial" w:cs="Arial"/>
          <w:b/>
          <w:bCs/>
          <w:sz w:val="24"/>
          <w:szCs w:val="24"/>
        </w:rPr>
        <w:t>Issues Fixed:</w:t>
      </w:r>
      <w:r w:rsidRPr="0029501F">
        <w:rPr>
          <w:rFonts w:ascii="Arial" w:hAnsi="Arial" w:cs="Arial"/>
          <w:sz w:val="24"/>
          <w:szCs w:val="24"/>
        </w:rPr>
        <w:t xml:space="preserve"> </w:t>
      </w:r>
      <w:r w:rsidR="00DB0569">
        <w:rPr>
          <w:rFonts w:ascii="Arial" w:hAnsi="Arial" w:cs="Arial"/>
          <w:sz w:val="24"/>
          <w:szCs w:val="24"/>
        </w:rPr>
        <w:t>One</w:t>
      </w:r>
      <w:r w:rsidR="00744640">
        <w:rPr>
          <w:rFonts w:ascii="Arial" w:hAnsi="Arial" w:cs="Arial"/>
          <w:sz w:val="24"/>
          <w:szCs w:val="24"/>
        </w:rPr>
        <w:t xml:space="preserve"> </w:t>
      </w:r>
      <w:r w:rsidR="008442C6" w:rsidRPr="008442C6">
        <w:rPr>
          <w:rFonts w:ascii="Arial" w:hAnsi="Arial" w:cs="Arial"/>
          <w:sz w:val="24"/>
          <w:szCs w:val="24"/>
        </w:rPr>
        <w:t>(</w:t>
      </w:r>
      <w:r w:rsidR="00DB0569">
        <w:rPr>
          <w:rFonts w:ascii="Arial" w:hAnsi="Arial" w:cs="Arial"/>
          <w:sz w:val="24"/>
          <w:szCs w:val="24"/>
        </w:rPr>
        <w:t>1</w:t>
      </w:r>
      <w:r w:rsidR="008442C6" w:rsidRPr="008442C6">
        <w:rPr>
          <w:rFonts w:ascii="Arial" w:hAnsi="Arial" w:cs="Arial"/>
          <w:sz w:val="24"/>
          <w:szCs w:val="24"/>
        </w:rPr>
        <w:t>)</w:t>
      </w:r>
    </w:p>
    <w:p w14:paraId="14E04DB5" w14:textId="6F0287B4" w:rsidR="00DB0569" w:rsidRPr="00DB0569" w:rsidRDefault="00DB0569" w:rsidP="00DB0569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ves going into</w:t>
      </w:r>
      <w:bookmarkStart w:id="0" w:name="_GoBack"/>
      <w:bookmarkEnd w:id="0"/>
      <w:r>
        <w:rPr>
          <w:rFonts w:ascii="Arial" w:hAnsi="Arial" w:cs="Arial"/>
          <w:sz w:val="24"/>
          <w:szCs w:val="24"/>
        </w:rPr>
        <w:t xml:space="preserve"> negative values</w:t>
      </w:r>
    </w:p>
    <w:p w14:paraId="477B856C" w14:textId="264F53C7" w:rsidR="00C60758" w:rsidRPr="0029501F" w:rsidRDefault="008C2903" w:rsidP="0029501F">
      <w:pPr>
        <w:rPr>
          <w:rFonts w:ascii="Arial" w:hAnsi="Arial" w:cs="Arial"/>
          <w:b/>
          <w:bCs/>
          <w:sz w:val="24"/>
          <w:szCs w:val="24"/>
        </w:rPr>
      </w:pPr>
      <w:r w:rsidRPr="0029501F">
        <w:rPr>
          <w:rFonts w:ascii="Arial" w:hAnsi="Arial" w:cs="Arial"/>
          <w:b/>
          <w:bCs/>
          <w:sz w:val="24"/>
          <w:szCs w:val="24"/>
        </w:rPr>
        <w:t xml:space="preserve">What went well: </w:t>
      </w:r>
    </w:p>
    <w:p w14:paraId="68BA57D3" w14:textId="571F0BCE" w:rsidR="00C60758" w:rsidRPr="00530F28" w:rsidRDefault="002646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apting</w:t>
      </w:r>
      <w:r w:rsidR="00C23BC4">
        <w:rPr>
          <w:rFonts w:ascii="Arial" w:hAnsi="Arial" w:cs="Arial"/>
          <w:sz w:val="24"/>
          <w:szCs w:val="24"/>
        </w:rPr>
        <w:t xml:space="preserve"> to remote living </w:t>
      </w:r>
      <w:r w:rsidR="00F22BE2">
        <w:rPr>
          <w:rFonts w:ascii="Arial" w:hAnsi="Arial" w:cs="Arial"/>
          <w:sz w:val="24"/>
          <w:szCs w:val="24"/>
        </w:rPr>
        <w:t xml:space="preserve">and working </w:t>
      </w:r>
      <w:r w:rsidR="00C23BC4">
        <w:rPr>
          <w:rFonts w:ascii="Arial" w:hAnsi="Arial" w:cs="Arial"/>
          <w:sz w:val="24"/>
          <w:szCs w:val="24"/>
        </w:rPr>
        <w:t>conditions</w:t>
      </w:r>
    </w:p>
    <w:p w14:paraId="5E174EA3" w14:textId="3042AFE3" w:rsidR="0029501F" w:rsidRPr="00530F28" w:rsidRDefault="0074464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cusing more on development than documentation</w:t>
      </w:r>
    </w:p>
    <w:p w14:paraId="4FC82074" w14:textId="77777777" w:rsidR="00C60758" w:rsidRPr="00530F28" w:rsidRDefault="008C2903">
      <w:pPr>
        <w:rPr>
          <w:rFonts w:ascii="Arial" w:hAnsi="Arial" w:cs="Arial"/>
          <w:b/>
          <w:bCs/>
          <w:sz w:val="24"/>
          <w:szCs w:val="24"/>
        </w:rPr>
      </w:pPr>
      <w:r w:rsidRPr="00530F28">
        <w:rPr>
          <w:rFonts w:ascii="Arial" w:hAnsi="Arial" w:cs="Arial"/>
          <w:b/>
          <w:bCs/>
          <w:sz w:val="24"/>
          <w:szCs w:val="24"/>
        </w:rPr>
        <w:t xml:space="preserve">Problems: </w:t>
      </w:r>
      <w:r w:rsidRPr="00530F28">
        <w:rPr>
          <w:rFonts w:ascii="Arial" w:hAnsi="Arial" w:cs="Arial"/>
          <w:sz w:val="24"/>
          <w:szCs w:val="24"/>
        </w:rPr>
        <w:t>Zero (0)</w:t>
      </w:r>
    </w:p>
    <w:p w14:paraId="4B91E412" w14:textId="60A0FF88" w:rsidR="00C60758" w:rsidRPr="00530F28" w:rsidRDefault="008C2903">
      <w:pPr>
        <w:rPr>
          <w:rFonts w:ascii="Arial" w:hAnsi="Arial" w:cs="Arial"/>
          <w:b/>
          <w:bCs/>
          <w:sz w:val="24"/>
          <w:szCs w:val="24"/>
        </w:rPr>
      </w:pPr>
      <w:r w:rsidRPr="00530F28">
        <w:rPr>
          <w:rFonts w:ascii="Arial" w:hAnsi="Arial" w:cs="Arial"/>
          <w:b/>
          <w:bCs/>
          <w:sz w:val="24"/>
          <w:szCs w:val="24"/>
        </w:rPr>
        <w:t xml:space="preserve">Changes: </w:t>
      </w:r>
      <w:r w:rsidR="00744640">
        <w:rPr>
          <w:rFonts w:ascii="Arial" w:hAnsi="Arial" w:cs="Arial"/>
          <w:sz w:val="24"/>
          <w:szCs w:val="24"/>
        </w:rPr>
        <w:t xml:space="preserve">Zero </w:t>
      </w:r>
      <w:r w:rsidR="00744640" w:rsidRPr="008442C6">
        <w:rPr>
          <w:rFonts w:ascii="Arial" w:hAnsi="Arial" w:cs="Arial"/>
          <w:sz w:val="24"/>
          <w:szCs w:val="24"/>
        </w:rPr>
        <w:t>(</w:t>
      </w:r>
      <w:r w:rsidR="00744640">
        <w:rPr>
          <w:rFonts w:ascii="Arial" w:hAnsi="Arial" w:cs="Arial"/>
          <w:sz w:val="24"/>
          <w:szCs w:val="24"/>
        </w:rPr>
        <w:t>0</w:t>
      </w:r>
      <w:r w:rsidR="00744640" w:rsidRPr="008442C6">
        <w:rPr>
          <w:rFonts w:ascii="Arial" w:hAnsi="Arial" w:cs="Arial"/>
          <w:sz w:val="24"/>
          <w:szCs w:val="24"/>
        </w:rPr>
        <w:t>)</w:t>
      </w:r>
    </w:p>
    <w:p w14:paraId="67BC4023" w14:textId="77777777" w:rsidR="00C60758" w:rsidRPr="005A7D02" w:rsidRDefault="008C2903">
      <w:pPr>
        <w:rPr>
          <w:rFonts w:ascii="Arial" w:hAnsi="Arial" w:cs="Arial"/>
          <w:b/>
          <w:bCs/>
          <w:sz w:val="24"/>
          <w:szCs w:val="24"/>
        </w:rPr>
      </w:pPr>
      <w:r w:rsidRPr="005A7D02">
        <w:rPr>
          <w:rFonts w:ascii="Arial" w:hAnsi="Arial" w:cs="Arial"/>
          <w:b/>
          <w:bCs/>
          <w:sz w:val="24"/>
          <w:szCs w:val="24"/>
        </w:rPr>
        <w:t xml:space="preserve">Next Sprint: </w:t>
      </w:r>
    </w:p>
    <w:p w14:paraId="3BF57567" w14:textId="4CC272CD" w:rsidR="00C60758" w:rsidRPr="00904ADE" w:rsidRDefault="008442C6" w:rsidP="00640A47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/A</w:t>
      </w:r>
    </w:p>
    <w:p w14:paraId="52A5BF77" w14:textId="77777777" w:rsidR="00C60758" w:rsidRPr="00904ADE" w:rsidRDefault="008C2903">
      <w:pPr>
        <w:rPr>
          <w:rFonts w:ascii="Arial" w:hAnsi="Arial" w:cs="Arial"/>
          <w:b/>
          <w:bCs/>
          <w:sz w:val="24"/>
          <w:szCs w:val="24"/>
        </w:rPr>
      </w:pPr>
      <w:r w:rsidRPr="00904ADE">
        <w:rPr>
          <w:rFonts w:ascii="Arial" w:hAnsi="Arial" w:cs="Arial"/>
          <w:b/>
          <w:bCs/>
          <w:sz w:val="24"/>
          <w:szCs w:val="24"/>
        </w:rPr>
        <w:t xml:space="preserve">What went well in this week’s Scrum: </w:t>
      </w:r>
    </w:p>
    <w:p w14:paraId="1DEC9079" w14:textId="7D7A37C7" w:rsidR="00586560" w:rsidRDefault="00586560" w:rsidP="00347815">
      <w:pPr>
        <w:jc w:val="both"/>
        <w:rPr>
          <w:rFonts w:ascii="Arial" w:hAnsi="Arial" w:cs="Arial"/>
          <w:sz w:val="24"/>
          <w:szCs w:val="24"/>
        </w:rPr>
      </w:pPr>
      <w:r w:rsidRPr="00586560">
        <w:rPr>
          <w:rFonts w:ascii="Arial" w:hAnsi="Arial" w:cs="Arial"/>
          <w:sz w:val="24"/>
          <w:szCs w:val="24"/>
        </w:rPr>
        <w:t xml:space="preserve">All members of the group were “present” and contributed to the discussion </w:t>
      </w:r>
      <w:r w:rsidR="00C23BC4" w:rsidRPr="00586560">
        <w:rPr>
          <w:rFonts w:ascii="Arial" w:hAnsi="Arial" w:cs="Arial"/>
          <w:sz w:val="24"/>
          <w:szCs w:val="24"/>
        </w:rPr>
        <w:t xml:space="preserve">during each Scrum meeting. </w:t>
      </w:r>
      <w:r>
        <w:rPr>
          <w:rFonts w:ascii="Arial" w:hAnsi="Arial" w:cs="Arial"/>
          <w:sz w:val="24"/>
          <w:szCs w:val="24"/>
        </w:rPr>
        <w:t>I believe we have all “accepted” the way we’re living during our new normal</w:t>
      </w:r>
      <w:r w:rsidR="006A2184">
        <w:rPr>
          <w:rFonts w:ascii="Arial" w:hAnsi="Arial" w:cs="Arial"/>
          <w:sz w:val="24"/>
          <w:szCs w:val="24"/>
        </w:rPr>
        <w:t xml:space="preserve">. </w:t>
      </w:r>
      <w:r w:rsidR="00A640FD">
        <w:rPr>
          <w:rFonts w:ascii="Arial" w:hAnsi="Arial" w:cs="Arial"/>
          <w:sz w:val="24"/>
          <w:szCs w:val="24"/>
        </w:rPr>
        <w:t xml:space="preserve">Since this was the last Scrum of the semester, there was a sense of relief after realizing it would be impossible to implement all the features we would have like </w:t>
      </w:r>
      <w:r w:rsidR="0036080C">
        <w:rPr>
          <w:rFonts w:ascii="Arial" w:hAnsi="Arial" w:cs="Arial"/>
          <w:sz w:val="24"/>
          <w:szCs w:val="24"/>
        </w:rPr>
        <w:t>to and</w:t>
      </w:r>
      <w:r w:rsidR="00A640FD">
        <w:rPr>
          <w:rFonts w:ascii="Arial" w:hAnsi="Arial" w:cs="Arial"/>
          <w:sz w:val="24"/>
          <w:szCs w:val="24"/>
        </w:rPr>
        <w:t xml:space="preserve"> could now focus on wrapping up the project for the semester.</w:t>
      </w:r>
    </w:p>
    <w:p w14:paraId="49F58470" w14:textId="77777777" w:rsidR="00C60758" w:rsidRPr="002E1FCD" w:rsidRDefault="008C2903">
      <w:pPr>
        <w:rPr>
          <w:rFonts w:ascii="Arial" w:hAnsi="Arial" w:cs="Arial"/>
          <w:b/>
          <w:bCs/>
          <w:sz w:val="24"/>
          <w:szCs w:val="24"/>
        </w:rPr>
      </w:pPr>
      <w:r w:rsidRPr="00F66758">
        <w:rPr>
          <w:rFonts w:ascii="Arial" w:hAnsi="Arial" w:cs="Arial"/>
          <w:b/>
          <w:bCs/>
          <w:sz w:val="24"/>
          <w:szCs w:val="24"/>
        </w:rPr>
        <w:t>Lesson</w:t>
      </w:r>
      <w:r w:rsidRPr="002E1FCD">
        <w:rPr>
          <w:rFonts w:ascii="Arial" w:hAnsi="Arial" w:cs="Arial"/>
          <w:b/>
          <w:bCs/>
          <w:sz w:val="24"/>
          <w:szCs w:val="24"/>
        </w:rPr>
        <w:t xml:space="preserve">s learned from current Scrum: </w:t>
      </w:r>
    </w:p>
    <w:p w14:paraId="635E283F" w14:textId="77CB92D5" w:rsidR="0036080C" w:rsidRPr="005F067D" w:rsidRDefault="00973232" w:rsidP="0036080C">
      <w:p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aving more time to develop would have yielded a better overall product but learning that prioritizing is part of </w:t>
      </w:r>
      <w:r w:rsidR="005818E8">
        <w:rPr>
          <w:rFonts w:ascii="Arial" w:hAnsi="Arial" w:cs="Arial"/>
          <w:sz w:val="24"/>
          <w:szCs w:val="24"/>
        </w:rPr>
        <w:t>real-world</w:t>
      </w:r>
      <w:r>
        <w:rPr>
          <w:rFonts w:ascii="Arial" w:hAnsi="Arial" w:cs="Arial"/>
          <w:sz w:val="24"/>
          <w:szCs w:val="24"/>
        </w:rPr>
        <w:t xml:space="preserve"> software engineering. </w:t>
      </w:r>
      <w:r w:rsidR="005818E8">
        <w:rPr>
          <w:rFonts w:ascii="Arial" w:hAnsi="Arial" w:cs="Arial"/>
          <w:sz w:val="24"/>
          <w:szCs w:val="24"/>
        </w:rPr>
        <w:t xml:space="preserve">Like before, practice makes perfect, so this was a good starting point to learn the different processes. Communication is always </w:t>
      </w:r>
      <w:r w:rsidR="00631461">
        <w:rPr>
          <w:rFonts w:ascii="Arial" w:hAnsi="Arial" w:cs="Arial"/>
          <w:sz w:val="24"/>
          <w:szCs w:val="24"/>
        </w:rPr>
        <w:t>key,</w:t>
      </w:r>
      <w:r w:rsidR="005818E8">
        <w:rPr>
          <w:rFonts w:ascii="Arial" w:hAnsi="Arial" w:cs="Arial"/>
          <w:sz w:val="24"/>
          <w:szCs w:val="24"/>
        </w:rPr>
        <w:t xml:space="preserve"> and I think it could have been </w:t>
      </w:r>
      <w:r w:rsidR="00FD510B">
        <w:rPr>
          <w:rFonts w:ascii="Arial" w:hAnsi="Arial" w:cs="Arial"/>
          <w:sz w:val="24"/>
          <w:szCs w:val="24"/>
        </w:rPr>
        <w:t>better,</w:t>
      </w:r>
      <w:r w:rsidR="005818E8">
        <w:rPr>
          <w:rFonts w:ascii="Arial" w:hAnsi="Arial" w:cs="Arial"/>
          <w:sz w:val="24"/>
          <w:szCs w:val="24"/>
        </w:rPr>
        <w:t xml:space="preserve"> but this could be due to the unforeseen circumstances we’re left dealing with.</w:t>
      </w:r>
    </w:p>
    <w:p w14:paraId="2CD5D772" w14:textId="77777777" w:rsidR="00C60758" w:rsidRPr="005F067D" w:rsidRDefault="008C2903">
      <w:pPr>
        <w:rPr>
          <w:rFonts w:ascii="Arial" w:hAnsi="Arial" w:cs="Arial"/>
          <w:b/>
          <w:bCs/>
          <w:sz w:val="24"/>
          <w:szCs w:val="24"/>
        </w:rPr>
      </w:pPr>
      <w:r w:rsidRPr="005F067D">
        <w:rPr>
          <w:rFonts w:ascii="Arial" w:hAnsi="Arial" w:cs="Arial"/>
          <w:b/>
          <w:bCs/>
          <w:sz w:val="24"/>
          <w:szCs w:val="24"/>
        </w:rPr>
        <w:t xml:space="preserve">Changes for next Scrum: </w:t>
      </w:r>
    </w:p>
    <w:p w14:paraId="62FA3251" w14:textId="1EFD5EF9" w:rsidR="00C60758" w:rsidRPr="008442C6" w:rsidRDefault="008442C6">
      <w:pPr>
        <w:rPr>
          <w:rFonts w:ascii="Arial" w:hAnsi="Arial" w:cs="Arial"/>
          <w:b/>
          <w:bCs/>
          <w:sz w:val="24"/>
          <w:szCs w:val="24"/>
        </w:rPr>
      </w:pPr>
      <w:r w:rsidRPr="008442C6">
        <w:rPr>
          <w:rFonts w:ascii="Arial" w:hAnsi="Arial" w:cs="Arial"/>
          <w:sz w:val="24"/>
          <w:szCs w:val="24"/>
        </w:rPr>
        <w:t>N/A</w:t>
      </w:r>
    </w:p>
    <w:sectPr w:rsidR="00C60758" w:rsidRPr="008442C6" w:rsidSect="008F2006">
      <w:headerReference w:type="default" r:id="rId7"/>
      <w:footerReference w:type="default" r:id="rId8"/>
      <w:pgSz w:w="12240" w:h="15840"/>
      <w:pgMar w:top="1440" w:right="1008" w:bottom="720" w:left="1008" w:header="720" w:footer="720" w:gutter="0"/>
      <w:pgBorders w:offsetFrom="page">
        <w:top w:val="single" w:sz="48" w:space="0" w:color="214221"/>
        <w:left w:val="single" w:sz="48" w:space="0" w:color="214221"/>
        <w:bottom w:val="single" w:sz="48" w:space="0" w:color="214221"/>
        <w:right w:val="single" w:sz="48" w:space="0" w:color="214221"/>
      </w:pgBorders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1EBBBB" w14:textId="77777777" w:rsidR="002E4A85" w:rsidRDefault="002E4A85">
      <w:pPr>
        <w:spacing w:after="0" w:line="240" w:lineRule="auto"/>
      </w:pPr>
      <w:r>
        <w:separator/>
      </w:r>
    </w:p>
  </w:endnote>
  <w:endnote w:type="continuationSeparator" w:id="0">
    <w:p w14:paraId="1A3F1FC3" w14:textId="77777777" w:rsidR="002E4A85" w:rsidRDefault="002E4A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altName w:val="Arial Nova"/>
    <w:charset w:val="00"/>
    <w:family w:val="swiss"/>
    <w:pitch w:val="variable"/>
    <w:sig w:usb0="2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01196476"/>
      <w:docPartObj>
        <w:docPartGallery w:val="Page Numbers (Bottom of Page)"/>
        <w:docPartUnique/>
      </w:docPartObj>
    </w:sdtPr>
    <w:sdtEndPr/>
    <w:sdtContent>
      <w:p w14:paraId="7E0BA7DF" w14:textId="77777777" w:rsidR="00C60758" w:rsidRDefault="008C2903">
        <w:pPr>
          <w:pStyle w:val="Footer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 w14:paraId="20340548" w14:textId="77777777" w:rsidR="00C60758" w:rsidRDefault="00C607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047D76" w14:textId="77777777" w:rsidR="002E4A85" w:rsidRDefault="002E4A85">
      <w:pPr>
        <w:spacing w:after="0" w:line="240" w:lineRule="auto"/>
      </w:pPr>
      <w:r>
        <w:separator/>
      </w:r>
    </w:p>
  </w:footnote>
  <w:footnote w:type="continuationSeparator" w:id="0">
    <w:p w14:paraId="3338BEAF" w14:textId="77777777" w:rsidR="002E4A85" w:rsidRDefault="002E4A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6F6A73" w14:textId="77777777" w:rsidR="00C60758" w:rsidRDefault="008C2903">
    <w:pPr>
      <w:jc w:val="right"/>
      <w:rPr>
        <w:rFonts w:ascii="Arial Nova" w:hAnsi="Arial Nova" w:cs="Times New Roman"/>
        <w:b/>
        <w:color w:val="214221"/>
        <w:sz w:val="24"/>
        <w:szCs w:val="24"/>
      </w:rPr>
    </w:pPr>
    <w:r>
      <w:rPr>
        <w:rFonts w:ascii="Arial Nova" w:hAnsi="Arial Nova" w:cs="Times New Roman"/>
        <w:b/>
        <w:noProof/>
        <w:color w:val="214221"/>
        <w:sz w:val="24"/>
        <w:szCs w:val="24"/>
      </w:rPr>
      <w:drawing>
        <wp:anchor distT="0" distB="0" distL="0" distR="0" simplePos="0" relativeHeight="2" behindDoc="1" locked="0" layoutInCell="1" allowOverlap="1" wp14:anchorId="10C93EBE" wp14:editId="1378C16A">
          <wp:simplePos x="0" y="0"/>
          <wp:positionH relativeFrom="margin">
            <wp:posOffset>-38735</wp:posOffset>
          </wp:positionH>
          <wp:positionV relativeFrom="paragraph">
            <wp:posOffset>-231140</wp:posOffset>
          </wp:positionV>
          <wp:extent cx="1365885" cy="6032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65885" cy="603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9538735" w14:textId="77FDC21C" w:rsidR="00C60758" w:rsidRDefault="008C2903">
    <w:pPr>
      <w:jc w:val="right"/>
      <w:rPr>
        <w:rFonts w:ascii="Arial Nova" w:hAnsi="Arial Nova" w:cs="Times New Roman"/>
        <w:b/>
        <w:sz w:val="24"/>
        <w:szCs w:val="24"/>
        <w:u w:val="double"/>
      </w:rPr>
    </w:pPr>
    <w:r>
      <w:rPr>
        <w:noProof/>
      </w:rPr>
      <mc:AlternateContent>
        <mc:Choice Requires="wps">
          <w:drawing>
            <wp:anchor distT="0" distB="0" distL="0" distR="0" simplePos="0" relativeHeight="3" behindDoc="1" locked="0" layoutInCell="1" allowOverlap="1" wp14:anchorId="1AA0B070" wp14:editId="219D839E">
              <wp:simplePos x="0" y="0"/>
              <wp:positionH relativeFrom="margin">
                <wp:posOffset>-39370</wp:posOffset>
              </wp:positionH>
              <wp:positionV relativeFrom="paragraph">
                <wp:posOffset>204470</wp:posOffset>
              </wp:positionV>
              <wp:extent cx="6591935" cy="635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240" cy="0"/>
                      </a:xfrm>
                      <a:prstGeom prst="line">
                        <a:avLst/>
                      </a:prstGeom>
                      <a:ln w="19080">
                        <a:solidFill>
                          <a:srgbClr val="21422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3.1pt,16.1pt" to="515.85pt,16.1pt" ID="Straight Connector 2" stroked="t" style="position:absolute;mso-position-horizontal-relative:margin" wp14:anchorId="6452621E">
              <v:stroke color="#214221" weight="19080" joinstyle="miter" endcap="flat"/>
              <v:fill o:detectmouseclick="t" on="false"/>
            </v:line>
          </w:pict>
        </mc:Fallback>
      </mc:AlternateContent>
    </w:r>
    <w:r>
      <w:rPr>
        <w:rFonts w:ascii="Arial Nova" w:hAnsi="Arial Nova" w:cs="Times New Roman"/>
        <w:b/>
        <w:color w:val="214221"/>
        <w:sz w:val="24"/>
        <w:szCs w:val="24"/>
      </w:rPr>
      <w:t xml:space="preserve">Deliverable </w:t>
    </w:r>
    <w:r w:rsidR="00200BEC">
      <w:rPr>
        <w:rFonts w:ascii="Arial Nova" w:hAnsi="Arial Nova" w:cs="Times New Roman"/>
        <w:b/>
        <w:color w:val="214221"/>
        <w:sz w:val="24"/>
        <w:szCs w:val="24"/>
      </w:rPr>
      <w:t>4</w:t>
    </w:r>
    <w:r>
      <w:rPr>
        <w:rFonts w:ascii="Arial Nova" w:hAnsi="Arial Nova" w:cs="Times New Roman"/>
        <w:b/>
        <w:color w:val="214221"/>
        <w:sz w:val="24"/>
        <w:szCs w:val="24"/>
      </w:rPr>
      <w:t xml:space="preserve">: Sprint </w:t>
    </w:r>
    <w:r w:rsidR="002D68A8">
      <w:rPr>
        <w:rFonts w:ascii="Arial Nova" w:hAnsi="Arial Nova" w:cs="Times New Roman"/>
        <w:b/>
        <w:color w:val="214221"/>
        <w:sz w:val="24"/>
        <w:szCs w:val="24"/>
      </w:rPr>
      <w:t>6</w:t>
    </w:r>
    <w:r>
      <w:rPr>
        <w:rFonts w:ascii="Arial Nova" w:hAnsi="Arial Nova" w:cs="Times New Roman"/>
        <w:b/>
        <w:color w:val="214221"/>
        <w:sz w:val="24"/>
        <w:szCs w:val="24"/>
      </w:rPr>
      <w:t xml:space="preserve"> Review Docu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06E67"/>
    <w:multiLevelType w:val="multilevel"/>
    <w:tmpl w:val="5BCAEAC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9A35370"/>
    <w:multiLevelType w:val="hybridMultilevel"/>
    <w:tmpl w:val="863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D4B54"/>
    <w:multiLevelType w:val="multilevel"/>
    <w:tmpl w:val="36EE9A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DA25676"/>
    <w:multiLevelType w:val="hybridMultilevel"/>
    <w:tmpl w:val="6052B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123621"/>
    <w:multiLevelType w:val="hybridMultilevel"/>
    <w:tmpl w:val="A5B21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10515B"/>
    <w:multiLevelType w:val="hybridMultilevel"/>
    <w:tmpl w:val="A61870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F5D644A"/>
    <w:multiLevelType w:val="multilevel"/>
    <w:tmpl w:val="48A09B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tDA1NjCytDQ2MjRV0lEKTi0uzszPAykwrwUAx+ocdywAAAA="/>
  </w:docVars>
  <w:rsids>
    <w:rsidRoot w:val="00C60758"/>
    <w:rsid w:val="00033929"/>
    <w:rsid w:val="000671A4"/>
    <w:rsid w:val="0009770F"/>
    <w:rsid w:val="000F39DF"/>
    <w:rsid w:val="0016648F"/>
    <w:rsid w:val="00200BEC"/>
    <w:rsid w:val="00264696"/>
    <w:rsid w:val="0029501F"/>
    <w:rsid w:val="002D68A8"/>
    <w:rsid w:val="002E1FCD"/>
    <w:rsid w:val="002E4A85"/>
    <w:rsid w:val="00322933"/>
    <w:rsid w:val="00347815"/>
    <w:rsid w:val="0036080C"/>
    <w:rsid w:val="00386259"/>
    <w:rsid w:val="003A35E4"/>
    <w:rsid w:val="003B299E"/>
    <w:rsid w:val="003B422E"/>
    <w:rsid w:val="003F2D44"/>
    <w:rsid w:val="00423A15"/>
    <w:rsid w:val="004A4441"/>
    <w:rsid w:val="00530F28"/>
    <w:rsid w:val="00564B7C"/>
    <w:rsid w:val="005818E8"/>
    <w:rsid w:val="00586560"/>
    <w:rsid w:val="00592A6F"/>
    <w:rsid w:val="005A7D02"/>
    <w:rsid w:val="005F067D"/>
    <w:rsid w:val="00631461"/>
    <w:rsid w:val="00640A47"/>
    <w:rsid w:val="00651E40"/>
    <w:rsid w:val="006A2184"/>
    <w:rsid w:val="00744640"/>
    <w:rsid w:val="00797D68"/>
    <w:rsid w:val="00802F48"/>
    <w:rsid w:val="008442C6"/>
    <w:rsid w:val="008C2903"/>
    <w:rsid w:val="008F2006"/>
    <w:rsid w:val="00904ADE"/>
    <w:rsid w:val="009055CF"/>
    <w:rsid w:val="00934940"/>
    <w:rsid w:val="00935E53"/>
    <w:rsid w:val="00963695"/>
    <w:rsid w:val="00973232"/>
    <w:rsid w:val="009755D9"/>
    <w:rsid w:val="009B0F5D"/>
    <w:rsid w:val="009C4278"/>
    <w:rsid w:val="009C77FB"/>
    <w:rsid w:val="00A640FD"/>
    <w:rsid w:val="00A7347F"/>
    <w:rsid w:val="00B542A6"/>
    <w:rsid w:val="00C23BC4"/>
    <w:rsid w:val="00C60758"/>
    <w:rsid w:val="00CC6C4F"/>
    <w:rsid w:val="00D00571"/>
    <w:rsid w:val="00DB0569"/>
    <w:rsid w:val="00EF111A"/>
    <w:rsid w:val="00F22BE2"/>
    <w:rsid w:val="00F66758"/>
    <w:rsid w:val="00FD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6F3A1"/>
  <w15:docId w15:val="{956F8D3C-F7EF-47BE-8054-36A4CB7EA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b">
    <w:name w:val="hb"/>
    <w:basedOn w:val="DefaultParagraphFont"/>
    <w:qFormat/>
    <w:rsid w:val="005A6F2C"/>
  </w:style>
  <w:style w:type="character" w:customStyle="1" w:styleId="g2">
    <w:name w:val="g2"/>
    <w:basedOn w:val="DefaultParagraphFont"/>
    <w:qFormat/>
    <w:rsid w:val="005A6F2C"/>
  </w:style>
  <w:style w:type="character" w:customStyle="1" w:styleId="HeaderChar">
    <w:name w:val="Header Char"/>
    <w:basedOn w:val="DefaultParagraphFont"/>
    <w:link w:val="Header"/>
    <w:uiPriority w:val="99"/>
    <w:qFormat/>
    <w:rsid w:val="00CA48B4"/>
  </w:style>
  <w:style w:type="character" w:customStyle="1" w:styleId="FooterChar">
    <w:name w:val="Footer Char"/>
    <w:basedOn w:val="DefaultParagraphFont"/>
    <w:link w:val="Footer"/>
    <w:uiPriority w:val="99"/>
    <w:qFormat/>
    <w:rsid w:val="00CA48B4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472470"/>
    <w:rPr>
      <w:rFonts w:ascii="Segoe UI" w:hAnsi="Segoe UI" w:cs="Segoe UI"/>
      <w:sz w:val="18"/>
      <w:szCs w:val="1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5A6F2C"/>
    <w:pPr>
      <w:ind w:left="720"/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rsid w:val="00143A0E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72470"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A6F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incyr</dc:creator>
  <dc:description/>
  <cp:lastModifiedBy>David Sincyr</cp:lastModifiedBy>
  <cp:revision>56</cp:revision>
  <cp:lastPrinted>2020-03-18T23:26:00Z</cp:lastPrinted>
  <dcterms:created xsi:type="dcterms:W3CDTF">2020-03-15T02:03:00Z</dcterms:created>
  <dcterms:modified xsi:type="dcterms:W3CDTF">2020-05-02T22:0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